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70CCC311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</w:t>
        </w:r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n</w:t>
        </w:r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tExc</w:t>
        </w:r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e</w:t>
        </w:r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ption</w:t>
        </w:r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 xml:space="preserve">this problem, you </w:t>
      </w:r>
      <w:proofErr w:type="gramStart"/>
      <w:r w:rsidR="0001068C" w:rsidRPr="0001068C">
        <w:rPr>
          <w:lang w:val="bg-BG"/>
        </w:rPr>
        <w:t>have to</w:t>
      </w:r>
      <w:proofErr w:type="gramEnd"/>
      <w:r w:rsidR="0001068C" w:rsidRPr="0001068C">
        <w:rPr>
          <w:lang w:val="bg-BG"/>
        </w:rPr>
        <w:t>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lastRenderedPageBreak/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lastRenderedPageBreak/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lastRenderedPageBreak/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1FA48" w14:textId="77777777" w:rsidR="00174F3C" w:rsidRDefault="00174F3C" w:rsidP="008068A2">
      <w:pPr>
        <w:spacing w:after="0" w:line="240" w:lineRule="auto"/>
      </w:pPr>
      <w:r>
        <w:separator/>
      </w:r>
    </w:p>
  </w:endnote>
  <w:endnote w:type="continuationSeparator" w:id="0">
    <w:p w14:paraId="3B7509E2" w14:textId="77777777" w:rsidR="00174F3C" w:rsidRDefault="00174F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5D174" w14:textId="77777777" w:rsidR="00174F3C" w:rsidRDefault="00174F3C" w:rsidP="008068A2">
      <w:pPr>
        <w:spacing w:after="0" w:line="240" w:lineRule="auto"/>
      </w:pPr>
      <w:r>
        <w:separator/>
      </w:r>
    </w:p>
  </w:footnote>
  <w:footnote w:type="continuationSeparator" w:id="0">
    <w:p w14:paraId="544A83FA" w14:textId="77777777" w:rsidR="00174F3C" w:rsidRDefault="00174F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6F2E-6FF7-4915-9460-EBB766934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8</Pages>
  <Words>2088</Words>
  <Characters>11904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ander Keramanov</cp:lastModifiedBy>
  <cp:revision>45</cp:revision>
  <cp:lastPrinted>2015-10-26T22:35:00Z</cp:lastPrinted>
  <dcterms:created xsi:type="dcterms:W3CDTF">2019-11-12T12:29:00Z</dcterms:created>
  <dcterms:modified xsi:type="dcterms:W3CDTF">2021-12-22T08:00:00Z</dcterms:modified>
  <cp:category>programming; education; software engineering; software development</cp:category>
</cp:coreProperties>
</file>